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DE4FD0" w14:textId="77777777" w:rsidR="00AD0E0B" w:rsidRDefault="00AD0E0B" w:rsidP="00AD0E0B">
      <w:pPr>
        <w:pStyle w:val="Default"/>
      </w:pPr>
    </w:p>
    <w:tbl>
      <w:tblPr>
        <w:tblW w:w="0" w:type="auto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8330"/>
      </w:tblGrid>
      <w:tr w:rsidR="00AD0E0B" w14:paraId="7E46FE21" w14:textId="77777777">
        <w:tblPrEx>
          <w:tblCellMar>
            <w:top w:w="0" w:type="dxa"/>
            <w:bottom w:w="0" w:type="dxa"/>
          </w:tblCellMar>
        </w:tblPrEx>
        <w:trPr>
          <w:trHeight w:val="88"/>
        </w:trPr>
        <w:tc>
          <w:tcPr>
            <w:tcW w:w="8330" w:type="dxa"/>
          </w:tcPr>
          <w:p w14:paraId="13E7639D" w14:textId="6C95D8FA" w:rsidR="00AD0E0B" w:rsidRDefault="00AD0E0B">
            <w:pPr>
              <w:pStyle w:val="Default"/>
              <w:rPr>
                <w:b/>
                <w:bCs/>
                <w:sz w:val="20"/>
                <w:szCs w:val="20"/>
              </w:rPr>
            </w:pPr>
            <w:r w:rsidRPr="00FB316A">
              <w:rPr>
                <w:b/>
                <w:bCs/>
                <w:sz w:val="28"/>
                <w:szCs w:val="28"/>
              </w:rPr>
              <w:t xml:space="preserve">Modeling the Kinematics and Dynamics of Continuum robot using Machine Learning Techniques </w:t>
            </w:r>
          </w:p>
          <w:p w14:paraId="4BB1EA87" w14:textId="037F12B1" w:rsidR="003A0D56" w:rsidRDefault="003A0D56">
            <w:pPr>
              <w:pStyle w:val="Default"/>
              <w:rPr>
                <w:b/>
                <w:bCs/>
                <w:sz w:val="20"/>
                <w:szCs w:val="20"/>
              </w:rPr>
            </w:pPr>
          </w:p>
          <w:p w14:paraId="3CFCB504" w14:textId="37F0B205" w:rsidR="003A0D56" w:rsidRPr="00E26713" w:rsidRDefault="003A0D56">
            <w:pPr>
              <w:pStyle w:val="Default"/>
              <w:rPr>
                <w:sz w:val="20"/>
                <w:szCs w:val="20"/>
              </w:rPr>
            </w:pPr>
            <w:r w:rsidRPr="00E26713">
              <w:rPr>
                <w:sz w:val="20"/>
                <w:szCs w:val="20"/>
              </w:rPr>
              <w:t>In this project I modelled complex Kinematics of continuum robots by machine learning techniques</w:t>
            </w:r>
            <w:r w:rsidR="00E26713" w:rsidRPr="00E26713">
              <w:rPr>
                <w:sz w:val="20"/>
                <w:szCs w:val="20"/>
              </w:rPr>
              <w:t>.</w:t>
            </w:r>
          </w:p>
          <w:p w14:paraId="27EA3D97" w14:textId="6049802D" w:rsidR="00E26713" w:rsidRPr="00E26713" w:rsidRDefault="00E26713">
            <w:pPr>
              <w:pStyle w:val="Default"/>
              <w:rPr>
                <w:sz w:val="20"/>
                <w:szCs w:val="20"/>
              </w:rPr>
            </w:pPr>
          </w:p>
          <w:p w14:paraId="7EC732A2" w14:textId="0DBC8A8A" w:rsidR="00E26713" w:rsidRDefault="00E26713">
            <w:pPr>
              <w:pStyle w:val="Default"/>
              <w:rPr>
                <w:sz w:val="20"/>
                <w:szCs w:val="20"/>
              </w:rPr>
            </w:pPr>
            <w:r w:rsidRPr="00E26713">
              <w:rPr>
                <w:sz w:val="20"/>
                <w:szCs w:val="20"/>
              </w:rPr>
              <w:t xml:space="preserve">The continuum robots are made up of highly complicated and </w:t>
            </w:r>
            <w:proofErr w:type="spellStart"/>
            <w:proofErr w:type="gramStart"/>
            <w:r w:rsidRPr="00E26713">
              <w:rPr>
                <w:sz w:val="20"/>
                <w:szCs w:val="20"/>
              </w:rPr>
              <w:t>non linear</w:t>
            </w:r>
            <w:proofErr w:type="spellEnd"/>
            <w:proofErr w:type="gramEnd"/>
            <w:r w:rsidRPr="00E26713">
              <w:rPr>
                <w:sz w:val="20"/>
                <w:szCs w:val="20"/>
              </w:rPr>
              <w:t xml:space="preserve"> materials. </w:t>
            </w:r>
            <w:proofErr w:type="spellStart"/>
            <w:r w:rsidRPr="00E26713">
              <w:rPr>
                <w:sz w:val="20"/>
                <w:szCs w:val="20"/>
              </w:rPr>
              <w:t>Duiring</w:t>
            </w:r>
            <w:proofErr w:type="spellEnd"/>
            <w:r w:rsidRPr="00E26713">
              <w:rPr>
                <w:sz w:val="20"/>
                <w:szCs w:val="20"/>
              </w:rPr>
              <w:t xml:space="preserve"> a robotic surgery this robot </w:t>
            </w:r>
            <w:proofErr w:type="gramStart"/>
            <w:r w:rsidRPr="00E26713">
              <w:rPr>
                <w:sz w:val="20"/>
                <w:szCs w:val="20"/>
              </w:rPr>
              <w:t>has to</w:t>
            </w:r>
            <w:proofErr w:type="gramEnd"/>
            <w:r w:rsidRPr="00E26713">
              <w:rPr>
                <w:sz w:val="20"/>
                <w:szCs w:val="20"/>
              </w:rPr>
              <w:t xml:space="preserve"> quickly and precisely move through confined space. traditional approaches to navigate through takes lots of time and computational power. To make this process fast and precise I implemented Deep neural networks and LWPR to model these complex </w:t>
            </w:r>
            <w:proofErr w:type="gramStart"/>
            <w:r w:rsidRPr="00E26713">
              <w:rPr>
                <w:sz w:val="20"/>
                <w:szCs w:val="20"/>
              </w:rPr>
              <w:t>non linear</w:t>
            </w:r>
            <w:proofErr w:type="gramEnd"/>
            <w:r w:rsidRPr="00E26713">
              <w:rPr>
                <w:sz w:val="20"/>
                <w:szCs w:val="20"/>
              </w:rPr>
              <w:t xml:space="preserve"> functions and was able to achieve less than 0.2 degrees error in measurement and significantly faster computation.</w:t>
            </w:r>
          </w:p>
          <w:p w14:paraId="151B9478" w14:textId="5E1B8C3E" w:rsidR="00E26713" w:rsidRDefault="00E26713">
            <w:pPr>
              <w:pStyle w:val="Default"/>
              <w:rPr>
                <w:sz w:val="20"/>
                <w:szCs w:val="20"/>
              </w:rPr>
            </w:pPr>
          </w:p>
          <w:p w14:paraId="61E01FC1" w14:textId="1C663809" w:rsidR="00E26713" w:rsidRDefault="00E26713">
            <w:pPr>
              <w:pStyle w:val="Default"/>
              <w:rPr>
                <w:b/>
                <w:bCs/>
              </w:rPr>
            </w:pPr>
            <w:r>
              <w:rPr>
                <w:b/>
                <w:bCs/>
              </w:rPr>
              <w:t>Work</w:t>
            </w:r>
          </w:p>
          <w:p w14:paraId="18806D37" w14:textId="55441D8D" w:rsidR="00E26713" w:rsidRPr="00E26713" w:rsidRDefault="00E26713">
            <w:pPr>
              <w:pStyle w:val="Default"/>
            </w:pPr>
            <w:r>
              <w:t>I did my final internship of my bachelors at IPR</w:t>
            </w:r>
          </w:p>
          <w:p w14:paraId="079C35B7" w14:textId="0EC56A8D" w:rsidR="00FE4D9E" w:rsidRDefault="00FE4D9E">
            <w:pPr>
              <w:pStyle w:val="Default"/>
              <w:rPr>
                <w:b/>
                <w:bCs/>
                <w:sz w:val="20"/>
                <w:szCs w:val="20"/>
              </w:rPr>
            </w:pPr>
          </w:p>
          <w:p w14:paraId="79D6018F" w14:textId="77777777" w:rsidR="00682D27" w:rsidRDefault="00682D27" w:rsidP="00682D27">
            <w:pPr>
              <w:pStyle w:val="Default"/>
            </w:pP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7441"/>
            </w:tblGrid>
            <w:tr w:rsidR="00682D27" w14:paraId="7A13E441" w14:textId="77777777">
              <w:tblPrEx>
                <w:tblCellMar>
                  <w:top w:w="0" w:type="dxa"/>
                  <w:bottom w:w="0" w:type="dxa"/>
                </w:tblCellMar>
              </w:tblPrEx>
              <w:trPr>
                <w:trHeight w:val="98"/>
              </w:trPr>
              <w:tc>
                <w:tcPr>
                  <w:tcW w:w="7441" w:type="dxa"/>
                </w:tcPr>
                <w:p w14:paraId="35ED33C4" w14:textId="77777777" w:rsidR="00682D27" w:rsidRPr="00FB316A" w:rsidRDefault="00682D27" w:rsidP="00682D27">
                  <w:pPr>
                    <w:pStyle w:val="Default"/>
                    <w:rPr>
                      <w:b/>
                      <w:bCs/>
                      <w:sz w:val="32"/>
                      <w:szCs w:val="32"/>
                    </w:rPr>
                  </w:pPr>
                  <w:r w:rsidRPr="00FB316A">
                    <w:rPr>
                      <w:b/>
                      <w:bCs/>
                      <w:sz w:val="32"/>
                      <w:szCs w:val="32"/>
                    </w:rPr>
                    <w:t>Real-time monocular vision-based SLAM with NVIDIA Jetson, CNN, and ROS</w:t>
                  </w:r>
                </w:p>
                <w:p w14:paraId="40BF37AB" w14:textId="77777777" w:rsidR="00682D27" w:rsidRDefault="00682D27" w:rsidP="00682D27">
                  <w:pPr>
                    <w:pStyle w:val="Default"/>
                    <w:rPr>
                      <w:b/>
                      <w:bCs/>
                      <w:sz w:val="22"/>
                      <w:szCs w:val="22"/>
                    </w:rPr>
                  </w:pPr>
                </w:p>
                <w:p w14:paraId="4DC2A34D" w14:textId="77777777" w:rsidR="008E5450" w:rsidRDefault="00682D27" w:rsidP="00682D27">
                  <w:pPr>
                    <w:pStyle w:val="Default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Main goal is to study different architecture of CNN</w:t>
                  </w:r>
                  <w:r w:rsidR="008E5450">
                    <w:rPr>
                      <w:sz w:val="22"/>
                      <w:szCs w:val="22"/>
                    </w:rPr>
                    <w:t xml:space="preserve"> for depth reconstruction using single image.</w:t>
                  </w:r>
                </w:p>
                <w:p w14:paraId="6EC070C9" w14:textId="77777777" w:rsidR="008E5450" w:rsidRDefault="008E5450" w:rsidP="00682D27">
                  <w:pPr>
                    <w:pStyle w:val="Default"/>
                    <w:rPr>
                      <w:sz w:val="22"/>
                      <w:szCs w:val="22"/>
                    </w:rPr>
                  </w:pPr>
                </w:p>
                <w:p w14:paraId="142FB3D3" w14:textId="77777777" w:rsidR="008E5450" w:rsidRDefault="008E5450" w:rsidP="00682D27">
                  <w:pPr>
                    <w:pStyle w:val="Default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We are going to use custom layers in our CNN architecture.</w:t>
                  </w:r>
                </w:p>
                <w:p w14:paraId="08DBBCFC" w14:textId="77777777" w:rsidR="008E5450" w:rsidRDefault="008E5450" w:rsidP="00682D27">
                  <w:pPr>
                    <w:pStyle w:val="Default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 xml:space="preserve">Then </w:t>
                  </w:r>
                  <w:proofErr w:type="gramStart"/>
                  <w:r>
                    <w:rPr>
                      <w:sz w:val="22"/>
                      <w:szCs w:val="22"/>
                    </w:rPr>
                    <w:t>these architecture</w:t>
                  </w:r>
                  <w:proofErr w:type="gramEnd"/>
                  <w:r>
                    <w:rPr>
                      <w:sz w:val="22"/>
                      <w:szCs w:val="22"/>
                    </w:rPr>
                    <w:t xml:space="preserve"> will be used as part of RTAB-MAP vision based SLAM, Exploration path planning and perception.</w:t>
                  </w:r>
                </w:p>
                <w:p w14:paraId="6BDE34AB" w14:textId="77777777" w:rsidR="008E5450" w:rsidRDefault="008E5450" w:rsidP="00682D27">
                  <w:pPr>
                    <w:pStyle w:val="Default"/>
                    <w:rPr>
                      <w:sz w:val="22"/>
                      <w:szCs w:val="22"/>
                    </w:rPr>
                  </w:pPr>
                </w:p>
                <w:p w14:paraId="6001C474" w14:textId="77777777" w:rsidR="00495228" w:rsidRDefault="008E5450" w:rsidP="00682D27">
                  <w:pPr>
                    <w:pStyle w:val="Default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 xml:space="preserve">One of the </w:t>
                  </w:r>
                  <w:proofErr w:type="gramStart"/>
                  <w:r>
                    <w:rPr>
                      <w:sz w:val="22"/>
                      <w:szCs w:val="22"/>
                    </w:rPr>
                    <w:t>reason</w:t>
                  </w:r>
                  <w:proofErr w:type="gramEnd"/>
                  <w:r>
                    <w:rPr>
                      <w:sz w:val="22"/>
                      <w:szCs w:val="22"/>
                    </w:rPr>
                    <w:t xml:space="preserve"> that this project is important is tries to eliminate the requirement of sophisticated and expensive sensors like LiDAR, Radar, RGBD cameras. The cost of these sensors ranges from 10-60k depending upon level of complexity. </w:t>
                  </w:r>
                  <w:proofErr w:type="gramStart"/>
                  <w:r>
                    <w:rPr>
                      <w:sz w:val="22"/>
                      <w:szCs w:val="22"/>
                    </w:rPr>
                    <w:t>Instead</w:t>
                  </w:r>
                  <w:proofErr w:type="gramEnd"/>
                  <w:r>
                    <w:rPr>
                      <w:sz w:val="22"/>
                      <w:szCs w:val="22"/>
                    </w:rPr>
                    <w:t xml:space="preserve"> this uses pretrained model to trained by these expensive sensors only to perceive its environment. Currently the accuracy of this implementation is low as compared to </w:t>
                  </w:r>
                  <w:r w:rsidR="00495228">
                    <w:rPr>
                      <w:sz w:val="22"/>
                      <w:szCs w:val="22"/>
                    </w:rPr>
                    <w:t>Lidars and radars but by using custom CNNs and different DL algorithms we can improve accuracy of this implementations.</w:t>
                  </w:r>
                </w:p>
                <w:p w14:paraId="5FB00334" w14:textId="77777777" w:rsidR="00495228" w:rsidRDefault="00495228" w:rsidP="00682D27">
                  <w:pPr>
                    <w:pStyle w:val="Default"/>
                    <w:rPr>
                      <w:sz w:val="22"/>
                      <w:szCs w:val="22"/>
                    </w:rPr>
                  </w:pPr>
                </w:p>
                <w:p w14:paraId="5574C38F" w14:textId="77777777" w:rsidR="00495228" w:rsidRDefault="00495228" w:rsidP="00682D27">
                  <w:pPr>
                    <w:pStyle w:val="Default"/>
                    <w:rPr>
                      <w:sz w:val="22"/>
                      <w:szCs w:val="22"/>
                    </w:rPr>
                  </w:pPr>
                </w:p>
                <w:p w14:paraId="073EB662" w14:textId="77777777" w:rsidR="00682D27" w:rsidRDefault="00495228" w:rsidP="00495228">
                  <w:pPr>
                    <w:pStyle w:val="Default"/>
                    <w:numPr>
                      <w:ilvl w:val="0"/>
                      <w:numId w:val="1"/>
                    </w:num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depth reconstruction using single image</w:t>
                  </w:r>
                  <w:r>
                    <w:rPr>
                      <w:sz w:val="22"/>
                      <w:szCs w:val="22"/>
                    </w:rPr>
                    <w:t>.</w:t>
                  </w:r>
                </w:p>
                <w:p w14:paraId="2DC4B57E" w14:textId="77777777" w:rsidR="00495228" w:rsidRDefault="00495228" w:rsidP="00495228">
                  <w:pPr>
                    <w:pStyle w:val="Default"/>
                    <w:numPr>
                      <w:ilvl w:val="0"/>
                      <w:numId w:val="1"/>
                    </w:num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CNNs</w:t>
                  </w:r>
                </w:p>
                <w:p w14:paraId="5B5054E6" w14:textId="77777777" w:rsidR="00495228" w:rsidRDefault="00495228" w:rsidP="00495228">
                  <w:pPr>
                    <w:pStyle w:val="Default"/>
                    <w:numPr>
                      <w:ilvl w:val="0"/>
                      <w:numId w:val="1"/>
                    </w:num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RTABMAP ROS pipeline.</w:t>
                  </w:r>
                </w:p>
                <w:p w14:paraId="10ACD41A" w14:textId="77777777" w:rsidR="00495228" w:rsidRDefault="00495228" w:rsidP="00495228">
                  <w:pPr>
                    <w:pStyle w:val="Default"/>
                    <w:numPr>
                      <w:ilvl w:val="0"/>
                      <w:numId w:val="1"/>
                    </w:num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Low cost as compared to expensive sensors.</w:t>
                  </w:r>
                </w:p>
                <w:p w14:paraId="3AF0DB85" w14:textId="77777777" w:rsidR="00495228" w:rsidRDefault="00495228" w:rsidP="00495228">
                  <w:pPr>
                    <w:pStyle w:val="Default"/>
                    <w:numPr>
                      <w:ilvl w:val="0"/>
                      <w:numId w:val="1"/>
                    </w:num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Accuracy right now is not comparable with Lidars</w:t>
                  </w:r>
                </w:p>
                <w:p w14:paraId="4FF53C88" w14:textId="77777777" w:rsidR="00495228" w:rsidRDefault="00495228" w:rsidP="00495228">
                  <w:pPr>
                    <w:pStyle w:val="Default"/>
                    <w:rPr>
                      <w:sz w:val="22"/>
                      <w:szCs w:val="22"/>
                    </w:rPr>
                  </w:pPr>
                </w:p>
                <w:p w14:paraId="7FF63435" w14:textId="50D81C25" w:rsidR="00495228" w:rsidRDefault="00495228" w:rsidP="00495228">
                  <w:pPr>
                    <w:pStyle w:val="Default"/>
                    <w:rPr>
                      <w:sz w:val="22"/>
                      <w:szCs w:val="22"/>
                    </w:rPr>
                  </w:pPr>
                </w:p>
                <w:p w14:paraId="49C15BE0" w14:textId="77777777" w:rsidR="00495228" w:rsidRDefault="00495228" w:rsidP="00495228">
                  <w:pPr>
                    <w:pStyle w:val="Default"/>
                  </w:pPr>
                </w:p>
                <w:tbl>
                  <w:tblPr>
                    <w:tblW w:w="7241" w:type="dxa"/>
                    <w:tblBorders>
                      <w:top w:val="nil"/>
                      <w:left w:val="nil"/>
                      <w:bottom w:val="nil"/>
                      <w:right w:val="nil"/>
                    </w:tblBorders>
                    <w:tblLayout w:type="fixed"/>
                    <w:tblLook w:val="0000" w:firstRow="0" w:lastRow="0" w:firstColumn="0" w:lastColumn="0" w:noHBand="0" w:noVBand="0"/>
                  </w:tblPr>
                  <w:tblGrid>
                    <w:gridCol w:w="7241"/>
                  </w:tblGrid>
                  <w:tr w:rsidR="00495228" w14:paraId="6BB9AE53" w14:textId="77777777" w:rsidTr="001F2876">
                    <w:tblPrEx>
                      <w:tblCellMar>
                        <w:top w:w="0" w:type="dxa"/>
                        <w:bottom w:w="0" w:type="dxa"/>
                      </w:tblCellMar>
                    </w:tblPrEx>
                    <w:trPr>
                      <w:trHeight w:val="81"/>
                    </w:trPr>
                    <w:tc>
                      <w:tcPr>
                        <w:tcW w:w="7241" w:type="dxa"/>
                      </w:tcPr>
                      <w:p w14:paraId="4002A44F" w14:textId="77777777" w:rsidR="00495228" w:rsidRDefault="00495228" w:rsidP="00495228">
                        <w:pPr>
                          <w:pStyle w:val="Default"/>
                          <w:rPr>
                            <w:b/>
                            <w:bCs/>
                            <w:sz w:val="22"/>
                            <w:szCs w:val="22"/>
                          </w:rPr>
                        </w:pPr>
                        <w:r w:rsidRPr="00FB316A">
                          <w:rPr>
                            <w:b/>
                            <w:bCs/>
                            <w:sz w:val="32"/>
                            <w:szCs w:val="32"/>
                          </w:rPr>
                          <w:t xml:space="preserve">Self-driving car simulation in CARLA </w:t>
                        </w:r>
                        <w:r>
                          <w:rPr>
                            <w:b/>
                            <w:bCs/>
                            <w:sz w:val="22"/>
                            <w:szCs w:val="22"/>
                          </w:rPr>
                          <w:t xml:space="preserve">simulator </w:t>
                        </w:r>
                      </w:p>
                      <w:p w14:paraId="2F5768AF" w14:textId="77777777" w:rsidR="00495228" w:rsidRDefault="00495228" w:rsidP="00495228">
                        <w:pPr>
                          <w:pStyle w:val="Default"/>
                          <w:rPr>
                            <w:b/>
                            <w:bCs/>
                            <w:sz w:val="22"/>
                            <w:szCs w:val="22"/>
                          </w:rPr>
                        </w:pPr>
                      </w:p>
                      <w:p w14:paraId="5A2C9EC7" w14:textId="77777777" w:rsidR="00495228" w:rsidRDefault="00495228" w:rsidP="00495228">
                        <w:pPr>
                          <w:pStyle w:val="Default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sz w:val="22"/>
                            <w:szCs w:val="22"/>
                          </w:rPr>
                          <w:t>Main goal of this project is to understand the architecture of Autonomous vehicles.</w:t>
                        </w:r>
                      </w:p>
                      <w:p w14:paraId="72158E00" w14:textId="77777777" w:rsidR="00495228" w:rsidRDefault="00495228" w:rsidP="00495228">
                        <w:pPr>
                          <w:pStyle w:val="Default"/>
                          <w:rPr>
                            <w:sz w:val="22"/>
                            <w:szCs w:val="22"/>
                          </w:rPr>
                        </w:pPr>
                      </w:p>
                      <w:p w14:paraId="21ABB137" w14:textId="77777777" w:rsidR="00495228" w:rsidRDefault="00495228" w:rsidP="00495228">
                        <w:pPr>
                          <w:pStyle w:val="Default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sz w:val="22"/>
                            <w:szCs w:val="22"/>
                          </w:rPr>
                          <w:t xml:space="preserve">We implemented various </w:t>
                        </w:r>
                        <w:r w:rsidRPr="00495228">
                          <w:rPr>
                            <w:b/>
                            <w:bCs/>
                            <w:sz w:val="26"/>
                            <w:szCs w:val="26"/>
                          </w:rPr>
                          <w:t>components</w:t>
                        </w:r>
                        <w:r>
                          <w:rPr>
                            <w:sz w:val="22"/>
                            <w:szCs w:val="22"/>
                          </w:rPr>
                          <w:t xml:space="preserve"> of the autonomous vehicles like Perception, motion planning and control.</w:t>
                        </w:r>
                      </w:p>
                      <w:p w14:paraId="525ECD9C" w14:textId="77777777" w:rsidR="00495228" w:rsidRDefault="00495228" w:rsidP="00495228">
                        <w:pPr>
                          <w:pStyle w:val="Default"/>
                          <w:rPr>
                            <w:sz w:val="22"/>
                            <w:szCs w:val="22"/>
                          </w:rPr>
                        </w:pPr>
                      </w:p>
                      <w:p w14:paraId="040E7603" w14:textId="77777777" w:rsidR="00495228" w:rsidRDefault="00495228" w:rsidP="00495228">
                        <w:pPr>
                          <w:pStyle w:val="Default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sz w:val="22"/>
                            <w:szCs w:val="22"/>
                          </w:rPr>
                          <w:t xml:space="preserve">CARLA simulator was Unreal </w:t>
                        </w:r>
                        <w:proofErr w:type="gramStart"/>
                        <w:r>
                          <w:rPr>
                            <w:sz w:val="22"/>
                            <w:szCs w:val="22"/>
                          </w:rPr>
                          <w:t>engine based</w:t>
                        </w:r>
                        <w:proofErr w:type="gramEnd"/>
                        <w:r>
                          <w:rPr>
                            <w:sz w:val="22"/>
                            <w:szCs w:val="22"/>
                          </w:rPr>
                          <w:t xml:space="preserve"> physics simulator. CARLA provides simulation of the </w:t>
                        </w:r>
                        <w:proofErr w:type="gramStart"/>
                        <w:r>
                          <w:rPr>
                            <w:sz w:val="22"/>
                            <w:szCs w:val="22"/>
                          </w:rPr>
                          <w:t>real world</w:t>
                        </w:r>
                        <w:proofErr w:type="gramEnd"/>
                        <w:r>
                          <w:rPr>
                            <w:sz w:val="22"/>
                            <w:szCs w:val="22"/>
                          </w:rPr>
                          <w:t xml:space="preserve"> city</w:t>
                        </w:r>
                      </w:p>
                      <w:p w14:paraId="4961FC35" w14:textId="77777777" w:rsidR="001F2876" w:rsidRDefault="001F2876" w:rsidP="00495228">
                        <w:pPr>
                          <w:pStyle w:val="Default"/>
                          <w:rPr>
                            <w:sz w:val="22"/>
                            <w:szCs w:val="22"/>
                          </w:rPr>
                        </w:pPr>
                      </w:p>
                      <w:p w14:paraId="5918BE32" w14:textId="77777777" w:rsidR="001F2876" w:rsidRDefault="001F2876" w:rsidP="00495228">
                        <w:pPr>
                          <w:pStyle w:val="Default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sz w:val="22"/>
                            <w:szCs w:val="22"/>
                          </w:rPr>
                          <w:t>In this project we created an autonomous vehicle which can be car truck, van etc. We implemented complete see-think-act cycle of an autonomous system.</w:t>
                        </w:r>
                      </w:p>
                      <w:p w14:paraId="735C0534" w14:textId="77777777" w:rsidR="001F2876" w:rsidRDefault="001F2876" w:rsidP="00495228">
                        <w:pPr>
                          <w:pStyle w:val="Default"/>
                          <w:rPr>
                            <w:sz w:val="22"/>
                            <w:szCs w:val="22"/>
                          </w:rPr>
                        </w:pPr>
                      </w:p>
                      <w:p w14:paraId="76852FF7" w14:textId="77777777" w:rsidR="001F2876" w:rsidRDefault="001F2876" w:rsidP="00495228">
                        <w:pPr>
                          <w:pStyle w:val="Default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sz w:val="22"/>
                            <w:szCs w:val="22"/>
                          </w:rPr>
                          <w:t xml:space="preserve">We implemented basic control schemes to the ego vehicle like throttling, steering, and braking. </w:t>
                        </w:r>
                        <w:r w:rsidR="00687F12">
                          <w:rPr>
                            <w:sz w:val="22"/>
                            <w:szCs w:val="22"/>
                          </w:rPr>
                          <w:t>and</w:t>
                        </w:r>
                        <w:r>
                          <w:rPr>
                            <w:sz w:val="22"/>
                            <w:szCs w:val="22"/>
                          </w:rPr>
                          <w:t xml:space="preserve"> incorporated</w:t>
                        </w:r>
                        <w:r w:rsidR="00687F12">
                          <w:rPr>
                            <w:sz w:val="22"/>
                            <w:szCs w:val="22"/>
                          </w:rPr>
                          <w:t xml:space="preserve"> complete sensor suite of</w:t>
                        </w:r>
                        <w:r>
                          <w:rPr>
                            <w:sz w:val="22"/>
                            <w:szCs w:val="22"/>
                          </w:rPr>
                          <w:t xml:space="preserve"> radar, </w:t>
                        </w:r>
                        <w:proofErr w:type="gramStart"/>
                        <w:r>
                          <w:rPr>
                            <w:sz w:val="22"/>
                            <w:szCs w:val="22"/>
                          </w:rPr>
                          <w:t>Lidar</w:t>
                        </w:r>
                        <w:proofErr w:type="gramEnd"/>
                        <w:r>
                          <w:rPr>
                            <w:sz w:val="22"/>
                            <w:szCs w:val="22"/>
                          </w:rPr>
                          <w:t xml:space="preserve"> and a camera</w:t>
                        </w:r>
                        <w:r w:rsidR="00687F12">
                          <w:rPr>
                            <w:sz w:val="22"/>
                            <w:szCs w:val="22"/>
                          </w:rPr>
                          <w:t xml:space="preserve"> and a GNSS sensor. </w:t>
                        </w:r>
                        <w:proofErr w:type="gramStart"/>
                        <w:r w:rsidR="00687F12">
                          <w:rPr>
                            <w:sz w:val="22"/>
                            <w:szCs w:val="22"/>
                          </w:rPr>
                          <w:t>This sensors</w:t>
                        </w:r>
                        <w:proofErr w:type="gramEnd"/>
                        <w:r w:rsidR="00687F12">
                          <w:rPr>
                            <w:sz w:val="22"/>
                            <w:szCs w:val="22"/>
                          </w:rPr>
                          <w:t xml:space="preserve"> collects information regarding vehicle’s position and environment. environment </w:t>
                        </w:r>
                        <w:proofErr w:type="spellStart"/>
                        <w:proofErr w:type="gramStart"/>
                        <w:r w:rsidR="00687F12">
                          <w:rPr>
                            <w:sz w:val="22"/>
                            <w:szCs w:val="22"/>
                          </w:rPr>
                          <w:t>informations</w:t>
                        </w:r>
                        <w:proofErr w:type="spellEnd"/>
                        <w:proofErr w:type="gramEnd"/>
                        <w:r w:rsidR="00687F12">
                          <w:rPr>
                            <w:sz w:val="22"/>
                            <w:szCs w:val="22"/>
                          </w:rPr>
                          <w:t xml:space="preserve"> about depths, obstacles and different object around the ego vehicle. We then fused all the information collected by sensors to </w:t>
                        </w:r>
                        <w:proofErr w:type="gramStart"/>
                        <w:r w:rsidR="00687F12">
                          <w:rPr>
                            <w:sz w:val="22"/>
                            <w:szCs w:val="22"/>
                          </w:rPr>
                          <w:t>perceive  the</w:t>
                        </w:r>
                        <w:proofErr w:type="gramEnd"/>
                        <w:r w:rsidR="00687F12">
                          <w:rPr>
                            <w:sz w:val="22"/>
                            <w:szCs w:val="22"/>
                          </w:rPr>
                          <w:t xml:space="preserve"> environment. After perceiving the </w:t>
                        </w:r>
                        <w:proofErr w:type="gramStart"/>
                        <w:r w:rsidR="00687F12">
                          <w:rPr>
                            <w:sz w:val="22"/>
                            <w:szCs w:val="22"/>
                          </w:rPr>
                          <w:t>environment</w:t>
                        </w:r>
                        <w:proofErr w:type="gramEnd"/>
                        <w:r w:rsidR="00687F12">
                          <w:rPr>
                            <w:sz w:val="22"/>
                            <w:szCs w:val="22"/>
                          </w:rPr>
                          <w:t xml:space="preserve"> the vehicles plans the path globally and locally. The vehicle is capable to avoid obstacles, perform turning </w:t>
                        </w:r>
                        <w:proofErr w:type="spellStart"/>
                        <w:r w:rsidR="00687F12">
                          <w:rPr>
                            <w:sz w:val="22"/>
                            <w:szCs w:val="22"/>
                          </w:rPr>
                          <w:t>manuvers</w:t>
                        </w:r>
                        <w:proofErr w:type="spellEnd"/>
                        <w:r w:rsidR="00687F12">
                          <w:rPr>
                            <w:sz w:val="22"/>
                            <w:szCs w:val="22"/>
                          </w:rPr>
                          <w:t xml:space="preserve"> and overtaking </w:t>
                        </w:r>
                        <w:proofErr w:type="spellStart"/>
                        <w:r w:rsidR="00687F12">
                          <w:rPr>
                            <w:sz w:val="22"/>
                            <w:szCs w:val="22"/>
                          </w:rPr>
                          <w:t>manuvers</w:t>
                        </w:r>
                        <w:proofErr w:type="spellEnd"/>
                        <w:r w:rsidR="00687F12">
                          <w:rPr>
                            <w:sz w:val="22"/>
                            <w:szCs w:val="22"/>
                          </w:rPr>
                          <w:t>.</w:t>
                        </w:r>
                      </w:p>
                      <w:p w14:paraId="5D4BF266" w14:textId="77777777" w:rsidR="00687F12" w:rsidRDefault="00687F12" w:rsidP="00495228">
                        <w:pPr>
                          <w:pStyle w:val="Default"/>
                          <w:rPr>
                            <w:sz w:val="22"/>
                            <w:szCs w:val="22"/>
                          </w:rPr>
                        </w:pPr>
                      </w:p>
                      <w:p w14:paraId="2126F6F8" w14:textId="77777777" w:rsidR="00687F12" w:rsidRDefault="00687F12" w:rsidP="00495228">
                        <w:pPr>
                          <w:pStyle w:val="Default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sz w:val="22"/>
                            <w:szCs w:val="22"/>
                          </w:rPr>
                          <w:t xml:space="preserve">We also tried to </w:t>
                        </w:r>
                        <w:proofErr w:type="gramStart"/>
                        <w:r>
                          <w:rPr>
                            <w:sz w:val="22"/>
                            <w:szCs w:val="22"/>
                          </w:rPr>
                          <w:t>personalized</w:t>
                        </w:r>
                        <w:proofErr w:type="gramEnd"/>
                        <w:r>
                          <w:rPr>
                            <w:sz w:val="22"/>
                            <w:szCs w:val="22"/>
                          </w:rPr>
                          <w:t xml:space="preserve"> the driving experience by collecting the data of the driver’s driving style.</w:t>
                        </w:r>
                      </w:p>
                      <w:p w14:paraId="3848E174" w14:textId="77777777" w:rsidR="00687F12" w:rsidRDefault="00687F12" w:rsidP="00495228">
                        <w:pPr>
                          <w:pStyle w:val="Default"/>
                          <w:rPr>
                            <w:sz w:val="22"/>
                            <w:szCs w:val="22"/>
                          </w:rPr>
                        </w:pPr>
                      </w:p>
                      <w:p w14:paraId="744A9189" w14:textId="77777777" w:rsidR="00687F12" w:rsidRDefault="00687F12" w:rsidP="00687F12">
                        <w:pPr>
                          <w:pStyle w:val="Default"/>
                          <w:numPr>
                            <w:ilvl w:val="0"/>
                            <w:numId w:val="2"/>
                          </w:numPr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sz w:val="22"/>
                            <w:szCs w:val="22"/>
                          </w:rPr>
                          <w:t>Implemented an autonomous vehicle in CARLA simulator.</w:t>
                        </w:r>
                      </w:p>
                      <w:p w14:paraId="795A27E3" w14:textId="77777777" w:rsidR="00687F12" w:rsidRDefault="00687F12" w:rsidP="00687F12">
                        <w:pPr>
                          <w:pStyle w:val="Default"/>
                          <w:numPr>
                            <w:ilvl w:val="0"/>
                            <w:numId w:val="2"/>
                          </w:numPr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sz w:val="22"/>
                            <w:szCs w:val="22"/>
                          </w:rPr>
                          <w:t>Implemented basic control scheme for throttling, steering, braking.</w:t>
                        </w:r>
                      </w:p>
                      <w:p w14:paraId="474039CC" w14:textId="77777777" w:rsidR="00687F12" w:rsidRDefault="00687F12" w:rsidP="00687F12">
                        <w:pPr>
                          <w:pStyle w:val="Default"/>
                          <w:numPr>
                            <w:ilvl w:val="0"/>
                            <w:numId w:val="2"/>
                          </w:numPr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sz w:val="22"/>
                            <w:szCs w:val="22"/>
                          </w:rPr>
                          <w:t>Implemented complete sensor suit consisting of Lidar, Radar, GNSS, camera.</w:t>
                        </w:r>
                      </w:p>
                      <w:p w14:paraId="6295480D" w14:textId="77777777" w:rsidR="00687F12" w:rsidRDefault="00687F12" w:rsidP="00687F12">
                        <w:pPr>
                          <w:pStyle w:val="Default"/>
                          <w:numPr>
                            <w:ilvl w:val="0"/>
                            <w:numId w:val="2"/>
                          </w:numPr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sz w:val="22"/>
                            <w:szCs w:val="22"/>
                          </w:rPr>
                          <w:t>Implemented motion planning algorithms to plan path locally and globally.</w:t>
                        </w:r>
                      </w:p>
                      <w:p w14:paraId="19EE72E0" w14:textId="418877DB" w:rsidR="00687F12" w:rsidRPr="00495228" w:rsidRDefault="00687F12" w:rsidP="00687F12">
                        <w:pPr>
                          <w:pStyle w:val="Default"/>
                          <w:numPr>
                            <w:ilvl w:val="0"/>
                            <w:numId w:val="2"/>
                          </w:numPr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sz w:val="22"/>
                            <w:szCs w:val="22"/>
                          </w:rPr>
                          <w:t>Personalized the driving experience.</w:t>
                        </w:r>
                      </w:p>
                    </w:tc>
                  </w:tr>
                </w:tbl>
                <w:p w14:paraId="2206CDDA" w14:textId="0E2015EF" w:rsidR="00495228" w:rsidRDefault="00495228" w:rsidP="00495228">
                  <w:pPr>
                    <w:pStyle w:val="Default"/>
                    <w:rPr>
                      <w:sz w:val="22"/>
                      <w:szCs w:val="22"/>
                    </w:rPr>
                  </w:pPr>
                </w:p>
              </w:tc>
            </w:tr>
          </w:tbl>
          <w:p w14:paraId="4695581F" w14:textId="63109B06" w:rsidR="00FE4D9E" w:rsidRDefault="00FE4D9E">
            <w:pPr>
              <w:pStyle w:val="Default"/>
              <w:rPr>
                <w:b/>
                <w:bCs/>
                <w:sz w:val="20"/>
                <w:szCs w:val="20"/>
              </w:rPr>
            </w:pPr>
          </w:p>
          <w:p w14:paraId="0F182B7F" w14:textId="2D495359" w:rsidR="00E40044" w:rsidRDefault="00E40044">
            <w:pPr>
              <w:pStyle w:val="Default"/>
              <w:rPr>
                <w:b/>
                <w:bCs/>
                <w:sz w:val="20"/>
                <w:szCs w:val="20"/>
              </w:rPr>
            </w:pPr>
          </w:p>
          <w:p w14:paraId="2DC9AA4D" w14:textId="77777777" w:rsidR="00E40044" w:rsidRDefault="00E40044" w:rsidP="00E40044">
            <w:pPr>
              <w:pStyle w:val="Default"/>
            </w:pP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6684"/>
            </w:tblGrid>
            <w:tr w:rsidR="00E40044" w14:paraId="39CC99B0" w14:textId="77777777" w:rsidTr="00E40044">
              <w:tblPrEx>
                <w:tblCellMar>
                  <w:top w:w="0" w:type="dxa"/>
                  <w:bottom w:w="0" w:type="dxa"/>
                </w:tblCellMar>
              </w:tblPrEx>
              <w:trPr>
                <w:trHeight w:val="912"/>
              </w:trPr>
              <w:tc>
                <w:tcPr>
                  <w:tcW w:w="6684" w:type="dxa"/>
                </w:tcPr>
                <w:p w14:paraId="2C970CA3" w14:textId="7930D1EC" w:rsidR="00E40044" w:rsidRDefault="00E40044" w:rsidP="00E40044">
                  <w:pPr>
                    <w:pStyle w:val="Default"/>
                    <w:rPr>
                      <w:sz w:val="22"/>
                      <w:szCs w:val="22"/>
                    </w:rPr>
                  </w:pPr>
                  <w:r w:rsidRPr="00FB316A">
                    <w:rPr>
                      <w:b/>
                      <w:bCs/>
                      <w:sz w:val="30"/>
                      <w:szCs w:val="30"/>
                    </w:rPr>
                    <w:t xml:space="preserve">Unscented Kalman Filter Highway Project </w:t>
                  </w:r>
                </w:p>
              </w:tc>
            </w:tr>
          </w:tbl>
          <w:p w14:paraId="710F3740" w14:textId="0ADE7F63" w:rsidR="00E40044" w:rsidRDefault="002C6151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 this project we estimated the position of other vehicles on the highway using Noisy Lidar and Radar data unscented Kalman filter.</w:t>
            </w:r>
          </w:p>
          <w:p w14:paraId="14C9BE5A" w14:textId="1A983DD1" w:rsidR="002C6151" w:rsidRDefault="002C6151">
            <w:pPr>
              <w:pStyle w:val="Default"/>
              <w:rPr>
                <w:sz w:val="20"/>
                <w:szCs w:val="20"/>
              </w:rPr>
            </w:pPr>
          </w:p>
          <w:p w14:paraId="1AB51433" w14:textId="77777777" w:rsidR="002C6151" w:rsidRDefault="002C6151" w:rsidP="002C6151">
            <w:pPr>
              <w:pStyle w:val="Default"/>
            </w:pP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5867"/>
            </w:tblGrid>
            <w:tr w:rsidR="002C6151" w14:paraId="0B63192D" w14:textId="77777777">
              <w:tblPrEx>
                <w:tblCellMar>
                  <w:top w:w="0" w:type="dxa"/>
                  <w:bottom w:w="0" w:type="dxa"/>
                </w:tblCellMar>
              </w:tblPrEx>
              <w:trPr>
                <w:trHeight w:val="98"/>
              </w:trPr>
              <w:tc>
                <w:tcPr>
                  <w:tcW w:w="5867" w:type="dxa"/>
                </w:tcPr>
                <w:p w14:paraId="7D12BD82" w14:textId="77777777" w:rsidR="002C6151" w:rsidRPr="00FB316A" w:rsidRDefault="002C6151" w:rsidP="002C6151">
                  <w:pPr>
                    <w:pStyle w:val="Default"/>
                    <w:rPr>
                      <w:b/>
                      <w:bCs/>
                      <w:sz w:val="34"/>
                      <w:szCs w:val="34"/>
                    </w:rPr>
                  </w:pPr>
                  <w:r w:rsidRPr="00FB316A">
                    <w:rPr>
                      <w:b/>
                      <w:bCs/>
                      <w:sz w:val="34"/>
                      <w:szCs w:val="34"/>
                    </w:rPr>
                    <w:t xml:space="preserve">Motion Forecasting for Autonomous Vehicles (Deep Learning) </w:t>
                  </w:r>
                </w:p>
                <w:p w14:paraId="51AB2177" w14:textId="77777777" w:rsidR="002C6151" w:rsidRDefault="002C6151" w:rsidP="002C6151">
                  <w:pPr>
                    <w:pStyle w:val="Default"/>
                    <w:rPr>
                      <w:b/>
                      <w:bCs/>
                      <w:sz w:val="22"/>
                      <w:szCs w:val="22"/>
                    </w:rPr>
                  </w:pPr>
                </w:p>
                <w:p w14:paraId="7FFCCDEC" w14:textId="77777777" w:rsidR="002C6151" w:rsidRDefault="002C6151" w:rsidP="002C6151">
                  <w:pPr>
                    <w:pStyle w:val="Default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 xml:space="preserve">Better understanding of the dynamic environment and actors are required </w:t>
                  </w:r>
                  <w:proofErr w:type="gramStart"/>
                  <w:r>
                    <w:rPr>
                      <w:sz w:val="22"/>
                      <w:szCs w:val="22"/>
                    </w:rPr>
                    <w:t>in order to</w:t>
                  </w:r>
                  <w:proofErr w:type="gramEnd"/>
                  <w:r>
                    <w:rPr>
                      <w:sz w:val="22"/>
                      <w:szCs w:val="22"/>
                    </w:rPr>
                    <w:t xml:space="preserve"> safely navigate through the environment.</w:t>
                  </w:r>
                </w:p>
                <w:p w14:paraId="3BA33B50" w14:textId="77777777" w:rsidR="002C6151" w:rsidRDefault="002C6151" w:rsidP="002C6151">
                  <w:pPr>
                    <w:pStyle w:val="Default"/>
                    <w:rPr>
                      <w:sz w:val="22"/>
                      <w:szCs w:val="22"/>
                    </w:rPr>
                  </w:pPr>
                </w:p>
                <w:p w14:paraId="62F72FCB" w14:textId="77777777" w:rsidR="002C6151" w:rsidRDefault="002C6151" w:rsidP="002C6151">
                  <w:pPr>
                    <w:pStyle w:val="Default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In this project we used LSTM and GAN models to forecast the motion of the actors in the environment.</w:t>
                  </w:r>
                </w:p>
                <w:p w14:paraId="2BF3E0BB" w14:textId="77777777" w:rsidR="002C6151" w:rsidRDefault="002C6151" w:rsidP="002C6151">
                  <w:pPr>
                    <w:pStyle w:val="Default"/>
                    <w:rPr>
                      <w:sz w:val="22"/>
                      <w:szCs w:val="22"/>
                    </w:rPr>
                  </w:pPr>
                </w:p>
                <w:p w14:paraId="68ED9F90" w14:textId="77777777" w:rsidR="002C6151" w:rsidRDefault="002C6151" w:rsidP="002C6151">
                  <w:pPr>
                    <w:pStyle w:val="Default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 xml:space="preserve">We were given past position velocities and </w:t>
                  </w:r>
                  <w:proofErr w:type="spellStart"/>
                  <w:r>
                    <w:rPr>
                      <w:sz w:val="22"/>
                      <w:szCs w:val="22"/>
                    </w:rPr>
                    <w:t>acclerations</w:t>
                  </w:r>
                  <w:proofErr w:type="spellEnd"/>
                  <w:r>
                    <w:rPr>
                      <w:sz w:val="22"/>
                      <w:szCs w:val="22"/>
                    </w:rPr>
                    <w:t xml:space="preserve"> of the actors in the environment.</w:t>
                  </w:r>
                </w:p>
                <w:p w14:paraId="0AB153B9" w14:textId="77777777" w:rsidR="00B2100E" w:rsidRDefault="00B2100E" w:rsidP="002C6151">
                  <w:pPr>
                    <w:pStyle w:val="Default"/>
                    <w:rPr>
                      <w:sz w:val="22"/>
                      <w:szCs w:val="22"/>
                    </w:rPr>
                  </w:pPr>
                </w:p>
                <w:p w14:paraId="097D1166" w14:textId="77777777" w:rsidR="00B2100E" w:rsidRDefault="00B2100E" w:rsidP="002C6151">
                  <w:pPr>
                    <w:pStyle w:val="Default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 xml:space="preserve">GANs have 3 components 1 generator 2 discriminator 3 </w:t>
                  </w:r>
                  <w:proofErr w:type="gramStart"/>
                  <w:r>
                    <w:rPr>
                      <w:sz w:val="22"/>
                      <w:szCs w:val="22"/>
                    </w:rPr>
                    <w:t>pooling  module</w:t>
                  </w:r>
                  <w:proofErr w:type="gramEnd"/>
                  <w:r>
                    <w:rPr>
                      <w:sz w:val="22"/>
                      <w:szCs w:val="22"/>
                    </w:rPr>
                    <w:t xml:space="preserve">. Generators generates the path given the initial position of the actor. </w:t>
                  </w:r>
                  <w:proofErr w:type="gramStart"/>
                  <w:r>
                    <w:rPr>
                      <w:sz w:val="22"/>
                      <w:szCs w:val="22"/>
                    </w:rPr>
                    <w:t>Discriminator  determines</w:t>
                  </w:r>
                  <w:proofErr w:type="gramEnd"/>
                  <w:r>
                    <w:rPr>
                      <w:sz w:val="22"/>
                      <w:szCs w:val="22"/>
                    </w:rPr>
                    <w:t xml:space="preserve"> weather the trajectory is generated by generator or it’s from training data.</w:t>
                  </w:r>
                </w:p>
                <w:p w14:paraId="15DFFC26" w14:textId="77777777" w:rsidR="00B2100E" w:rsidRDefault="00B2100E" w:rsidP="002C6151">
                  <w:pPr>
                    <w:pStyle w:val="Default"/>
                    <w:rPr>
                      <w:sz w:val="22"/>
                      <w:szCs w:val="22"/>
                    </w:rPr>
                  </w:pPr>
                </w:p>
                <w:p w14:paraId="3870F70E" w14:textId="77777777" w:rsidR="00B2100E" w:rsidRDefault="00B2100E" w:rsidP="002C6151">
                  <w:pPr>
                    <w:pStyle w:val="Default"/>
                    <w:rPr>
                      <w:sz w:val="22"/>
                      <w:szCs w:val="22"/>
                    </w:rPr>
                  </w:pPr>
                </w:p>
                <w:p w14:paraId="2677BBB4" w14:textId="77777777" w:rsidR="00B2100E" w:rsidRDefault="00B2100E" w:rsidP="002C6151">
                  <w:pPr>
                    <w:pStyle w:val="Default"/>
                    <w:rPr>
                      <w:sz w:val="22"/>
                      <w:szCs w:val="22"/>
                    </w:rPr>
                  </w:pPr>
                </w:p>
                <w:p w14:paraId="7E6374F3" w14:textId="77777777" w:rsidR="00B2100E" w:rsidRDefault="00B2100E" w:rsidP="002C6151">
                  <w:pPr>
                    <w:pStyle w:val="Default"/>
                    <w:rPr>
                      <w:sz w:val="22"/>
                      <w:szCs w:val="22"/>
                    </w:rPr>
                  </w:pPr>
                </w:p>
                <w:p w14:paraId="6EA28E8F" w14:textId="77777777" w:rsidR="00B2100E" w:rsidRDefault="00B2100E" w:rsidP="002C6151">
                  <w:pPr>
                    <w:pStyle w:val="Default"/>
                    <w:rPr>
                      <w:b/>
                      <w:bCs/>
                      <w:sz w:val="22"/>
                      <w:szCs w:val="22"/>
                    </w:rPr>
                  </w:pPr>
                  <w:r>
                    <w:rPr>
                      <w:b/>
                      <w:bCs/>
                      <w:sz w:val="22"/>
                      <w:szCs w:val="22"/>
                    </w:rPr>
                    <w:t>Tell us about yourself.</w:t>
                  </w:r>
                </w:p>
                <w:p w14:paraId="61668BB2" w14:textId="77777777" w:rsidR="00B2100E" w:rsidRDefault="00B2100E" w:rsidP="002C6151">
                  <w:pPr>
                    <w:pStyle w:val="Default"/>
                    <w:rPr>
                      <w:b/>
                      <w:bCs/>
                      <w:sz w:val="22"/>
                      <w:szCs w:val="22"/>
                    </w:rPr>
                  </w:pPr>
                </w:p>
                <w:p w14:paraId="640E1B73" w14:textId="76C471BE" w:rsidR="00B2100E" w:rsidRDefault="00B2100E" w:rsidP="002C6151">
                  <w:pPr>
                    <w:pStyle w:val="Default"/>
                    <w:rPr>
                      <w:sz w:val="22"/>
                      <w:szCs w:val="22"/>
                    </w:rPr>
                  </w:pPr>
                  <w:r w:rsidRPr="00F44694">
                    <w:rPr>
                      <w:sz w:val="22"/>
                      <w:szCs w:val="22"/>
                    </w:rPr>
                    <w:t xml:space="preserve">I am a </w:t>
                  </w:r>
                  <w:r w:rsidR="00DF27DB" w:rsidRPr="00F44694">
                    <w:rPr>
                      <w:sz w:val="22"/>
                      <w:szCs w:val="22"/>
                    </w:rPr>
                    <w:t>first-year</w:t>
                  </w:r>
                  <w:r w:rsidRPr="00F44694">
                    <w:rPr>
                      <w:sz w:val="22"/>
                      <w:szCs w:val="22"/>
                    </w:rPr>
                    <w:t xml:space="preserve"> graduate student at WPI majoring in RBE. I did my Bachelor’s in Mechanical engineering from India. From the beginning of my </w:t>
                  </w:r>
                  <w:r w:rsidR="00DF27DB" w:rsidRPr="00F44694">
                    <w:rPr>
                      <w:sz w:val="22"/>
                      <w:szCs w:val="22"/>
                    </w:rPr>
                    <w:t>master’s,</w:t>
                  </w:r>
                  <w:r w:rsidRPr="00F44694">
                    <w:rPr>
                      <w:sz w:val="22"/>
                      <w:szCs w:val="22"/>
                    </w:rPr>
                    <w:t xml:space="preserve"> I was interested in autonomous vehicles. I did several </w:t>
                  </w:r>
                  <w:r w:rsidR="00DF27DB" w:rsidRPr="00F44694">
                    <w:rPr>
                      <w:sz w:val="22"/>
                      <w:szCs w:val="22"/>
                    </w:rPr>
                    <w:t>projects</w:t>
                  </w:r>
                  <w:r w:rsidRPr="00F44694">
                    <w:rPr>
                      <w:sz w:val="22"/>
                      <w:szCs w:val="22"/>
                    </w:rPr>
                    <w:t xml:space="preserve"> related to autonomous vehicle ranging from implement a single</w:t>
                  </w:r>
                  <w:r w:rsidR="00DF27DB" w:rsidRPr="00F44694">
                    <w:rPr>
                      <w:sz w:val="22"/>
                      <w:szCs w:val="22"/>
                    </w:rPr>
                    <w:t xml:space="preserve"> Lidar</w:t>
                  </w:r>
                  <w:r w:rsidRPr="00F44694">
                    <w:rPr>
                      <w:sz w:val="22"/>
                      <w:szCs w:val="22"/>
                    </w:rPr>
                    <w:t xml:space="preserve"> sensor </w:t>
                  </w:r>
                  <w:r w:rsidR="00113397" w:rsidRPr="00F44694">
                    <w:rPr>
                      <w:sz w:val="22"/>
                      <w:szCs w:val="22"/>
                    </w:rPr>
                    <w:t>to a</w:t>
                  </w:r>
                  <w:r w:rsidR="00DF27DB" w:rsidRPr="00F44694">
                    <w:rPr>
                      <w:sz w:val="22"/>
                      <w:szCs w:val="22"/>
                    </w:rPr>
                    <w:t>n</w:t>
                  </w:r>
                  <w:r w:rsidR="00113397" w:rsidRPr="00F44694">
                    <w:rPr>
                      <w:sz w:val="22"/>
                      <w:szCs w:val="22"/>
                    </w:rPr>
                    <w:t xml:space="preserve"> autonomous vehicle to implement full see-think-act cycle to a</w:t>
                  </w:r>
                  <w:r w:rsidR="00DF27DB" w:rsidRPr="00F44694">
                    <w:rPr>
                      <w:sz w:val="22"/>
                      <w:szCs w:val="22"/>
                    </w:rPr>
                    <w:t>n</w:t>
                  </w:r>
                  <w:r w:rsidR="00113397" w:rsidRPr="00F44694">
                    <w:rPr>
                      <w:sz w:val="22"/>
                      <w:szCs w:val="22"/>
                    </w:rPr>
                    <w:t xml:space="preserve"> autonomous vehicle. Specifically</w:t>
                  </w:r>
                  <w:r w:rsidR="00DF27DB" w:rsidRPr="00F44694">
                    <w:rPr>
                      <w:sz w:val="22"/>
                      <w:szCs w:val="22"/>
                    </w:rPr>
                    <w:t>,</w:t>
                  </w:r>
                  <w:r w:rsidR="00113397" w:rsidRPr="00F44694">
                    <w:rPr>
                      <w:sz w:val="22"/>
                      <w:szCs w:val="22"/>
                    </w:rPr>
                    <w:t xml:space="preserve"> I am interested in Perception and Machine learning Deep</w:t>
                  </w:r>
                  <w:r w:rsidR="00DF27DB" w:rsidRPr="00F44694">
                    <w:rPr>
                      <w:sz w:val="22"/>
                      <w:szCs w:val="22"/>
                    </w:rPr>
                    <w:t xml:space="preserve"> </w:t>
                  </w:r>
                  <w:r w:rsidR="00113397" w:rsidRPr="00F44694">
                    <w:rPr>
                      <w:sz w:val="22"/>
                      <w:szCs w:val="22"/>
                    </w:rPr>
                    <w:t>learning for autonomous vehicles. I am deeply interested in this domain.</w:t>
                  </w:r>
                  <w:r w:rsidR="00DF27DB" w:rsidRPr="00F44694">
                    <w:rPr>
                      <w:sz w:val="22"/>
                      <w:szCs w:val="22"/>
                    </w:rPr>
                    <w:t xml:space="preserve"> I am proficient in C++ and Python which are the core programming languages for autonomous vehicle industry. </w:t>
                  </w:r>
                  <w:r w:rsidR="007F4430" w:rsidRPr="00F44694">
                    <w:rPr>
                      <w:sz w:val="22"/>
                      <w:szCs w:val="22"/>
                    </w:rPr>
                    <w:t xml:space="preserve">I am also proficient in tools and libraries like </w:t>
                  </w:r>
                  <w:proofErr w:type="spellStart"/>
                  <w:r w:rsidR="007F4430" w:rsidRPr="00F44694">
                    <w:rPr>
                      <w:sz w:val="22"/>
                      <w:szCs w:val="22"/>
                    </w:rPr>
                    <w:t>Tensorflow</w:t>
                  </w:r>
                  <w:proofErr w:type="spellEnd"/>
                  <w:r w:rsidR="007F4430" w:rsidRPr="00F44694">
                    <w:rPr>
                      <w:sz w:val="22"/>
                      <w:szCs w:val="22"/>
                    </w:rPr>
                    <w:t xml:space="preserve">, ROS, Gazebo, OpenCV, CARLA simulator, Git etc. Besides </w:t>
                  </w:r>
                  <w:proofErr w:type="gramStart"/>
                  <w:r w:rsidR="007F4430" w:rsidRPr="00F44694">
                    <w:rPr>
                      <w:sz w:val="22"/>
                      <w:szCs w:val="22"/>
                    </w:rPr>
                    <w:t>that</w:t>
                  </w:r>
                  <w:proofErr w:type="gramEnd"/>
                  <w:r w:rsidR="007F4430" w:rsidRPr="00F44694">
                    <w:rPr>
                      <w:sz w:val="22"/>
                      <w:szCs w:val="22"/>
                    </w:rPr>
                    <w:t xml:space="preserve"> I am very good at debugging the code, creating library, </w:t>
                  </w:r>
                  <w:r w:rsidR="00F44694" w:rsidRPr="00F44694">
                    <w:rPr>
                      <w:sz w:val="22"/>
                      <w:szCs w:val="22"/>
                    </w:rPr>
                    <w:t>Automating tasks by programming etc.</w:t>
                  </w:r>
                  <w:r w:rsidR="00DF27DB" w:rsidRPr="00F44694">
                    <w:rPr>
                      <w:sz w:val="22"/>
                      <w:szCs w:val="22"/>
                    </w:rPr>
                    <w:t xml:space="preserve"> </w:t>
                  </w:r>
                  <w:r w:rsidR="00113397" w:rsidRPr="00F44694">
                    <w:rPr>
                      <w:sz w:val="22"/>
                      <w:szCs w:val="22"/>
                    </w:rPr>
                    <w:t xml:space="preserve"> I am planning to kickstart my professional career by doing an internship and learning how all </w:t>
                  </w:r>
                  <w:r w:rsidR="00DF27DB" w:rsidRPr="00F44694">
                    <w:rPr>
                      <w:sz w:val="22"/>
                      <w:szCs w:val="22"/>
                    </w:rPr>
                    <w:t>these theories</w:t>
                  </w:r>
                  <w:r w:rsidR="00113397" w:rsidRPr="00F44694">
                    <w:rPr>
                      <w:sz w:val="22"/>
                      <w:szCs w:val="22"/>
                    </w:rPr>
                    <w:t xml:space="preserve"> that I learned in my college is applied in real life. I think Torc is perfect company for my interest. My interest perfectly aligns with torc’s interests. I am really fascinated how torc has achieved great milestones in 16 years.</w:t>
                  </w:r>
                </w:p>
                <w:p w14:paraId="694C73B7" w14:textId="350030B0" w:rsidR="00F44694" w:rsidRDefault="00F44694" w:rsidP="002C6151">
                  <w:pPr>
                    <w:pStyle w:val="Default"/>
                    <w:rPr>
                      <w:sz w:val="22"/>
                      <w:szCs w:val="22"/>
                    </w:rPr>
                  </w:pPr>
                </w:p>
                <w:p w14:paraId="6358976B" w14:textId="58B5C8A6" w:rsidR="00F44694" w:rsidRDefault="00F44694" w:rsidP="002C6151">
                  <w:pPr>
                    <w:pStyle w:val="Default"/>
                    <w:rPr>
                      <w:sz w:val="22"/>
                      <w:szCs w:val="22"/>
                    </w:rPr>
                  </w:pPr>
                </w:p>
                <w:p w14:paraId="50DF6DE8" w14:textId="544B43D5" w:rsidR="00F44694" w:rsidRDefault="00F44694" w:rsidP="00F44694">
                  <w:pPr>
                    <w:pStyle w:val="Default"/>
                    <w:numPr>
                      <w:ilvl w:val="0"/>
                      <w:numId w:val="3"/>
                    </w:num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Bachelors and masters</w:t>
                  </w:r>
                </w:p>
                <w:p w14:paraId="6676358B" w14:textId="75709E77" w:rsidR="00F44694" w:rsidRDefault="00F44694" w:rsidP="00F44694">
                  <w:pPr>
                    <w:pStyle w:val="Default"/>
                    <w:numPr>
                      <w:ilvl w:val="0"/>
                      <w:numId w:val="3"/>
                    </w:num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Projects</w:t>
                  </w:r>
                </w:p>
                <w:p w14:paraId="7C7C43F9" w14:textId="2C005D57" w:rsidR="00F44694" w:rsidRDefault="00F44694" w:rsidP="00F44694">
                  <w:pPr>
                    <w:pStyle w:val="Default"/>
                    <w:numPr>
                      <w:ilvl w:val="0"/>
                      <w:numId w:val="3"/>
                    </w:num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Interests</w:t>
                  </w:r>
                </w:p>
                <w:p w14:paraId="2509931F" w14:textId="46E3E7FD" w:rsidR="00F44694" w:rsidRDefault="00F44694" w:rsidP="00F44694">
                  <w:pPr>
                    <w:pStyle w:val="Default"/>
                    <w:numPr>
                      <w:ilvl w:val="0"/>
                      <w:numId w:val="3"/>
                    </w:num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Skills</w:t>
                  </w:r>
                </w:p>
                <w:p w14:paraId="3047AD40" w14:textId="5CEE2584" w:rsidR="00F44694" w:rsidRDefault="00F44694" w:rsidP="00F44694">
                  <w:pPr>
                    <w:pStyle w:val="Default"/>
                    <w:numPr>
                      <w:ilvl w:val="0"/>
                      <w:numId w:val="3"/>
                    </w:numPr>
                    <w:rPr>
                      <w:sz w:val="22"/>
                      <w:szCs w:val="22"/>
                    </w:rPr>
                  </w:pPr>
                  <w:proofErr w:type="gramStart"/>
                  <w:r>
                    <w:rPr>
                      <w:sz w:val="22"/>
                      <w:szCs w:val="22"/>
                    </w:rPr>
                    <w:t>Future plans</w:t>
                  </w:r>
                  <w:proofErr w:type="gramEnd"/>
                </w:p>
                <w:p w14:paraId="37221B56" w14:textId="0B548CE1" w:rsidR="00F44694" w:rsidRDefault="00F44694" w:rsidP="00F44694">
                  <w:pPr>
                    <w:pStyle w:val="Default"/>
                    <w:numPr>
                      <w:ilvl w:val="0"/>
                      <w:numId w:val="3"/>
                    </w:num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About Torc</w:t>
                  </w:r>
                </w:p>
                <w:p w14:paraId="45AD4172" w14:textId="22B4849D" w:rsidR="00F44694" w:rsidRDefault="00F44694" w:rsidP="00F44694">
                  <w:pPr>
                    <w:pStyle w:val="Default"/>
                    <w:rPr>
                      <w:sz w:val="22"/>
                      <w:szCs w:val="22"/>
                    </w:rPr>
                  </w:pPr>
                </w:p>
                <w:p w14:paraId="0250387B" w14:textId="5A93780F" w:rsidR="00F44694" w:rsidRDefault="00F44694" w:rsidP="00F44694">
                  <w:pPr>
                    <w:pStyle w:val="Default"/>
                    <w:rPr>
                      <w:sz w:val="22"/>
                      <w:szCs w:val="22"/>
                    </w:rPr>
                  </w:pPr>
                </w:p>
                <w:p w14:paraId="6671CC30" w14:textId="36B33E21" w:rsidR="00F44694" w:rsidRDefault="00F44694" w:rsidP="00F44694">
                  <w:pPr>
                    <w:pStyle w:val="Default"/>
                    <w:rPr>
                      <w:sz w:val="22"/>
                      <w:szCs w:val="22"/>
                    </w:rPr>
                  </w:pPr>
                </w:p>
                <w:p w14:paraId="15635906" w14:textId="6C614179" w:rsidR="00F44694" w:rsidRPr="00FB316A" w:rsidRDefault="00F44694" w:rsidP="00F44694">
                  <w:pPr>
                    <w:pStyle w:val="Default"/>
                    <w:rPr>
                      <w:sz w:val="32"/>
                      <w:szCs w:val="32"/>
                    </w:rPr>
                  </w:pPr>
                  <w:r w:rsidRPr="00FB316A">
                    <w:rPr>
                      <w:sz w:val="32"/>
                      <w:szCs w:val="32"/>
                    </w:rPr>
                    <w:t>Strengths,</w:t>
                  </w:r>
                </w:p>
                <w:p w14:paraId="6A19A7EE" w14:textId="754C41BB" w:rsidR="00F44694" w:rsidRDefault="00F44694" w:rsidP="00F44694">
                  <w:pPr>
                    <w:pStyle w:val="Default"/>
                    <w:rPr>
                      <w:sz w:val="22"/>
                      <w:szCs w:val="22"/>
                    </w:rPr>
                  </w:pPr>
                </w:p>
                <w:p w14:paraId="09828ED5" w14:textId="2A632FF0" w:rsidR="00F44694" w:rsidRDefault="00F44694" w:rsidP="00F44694">
                  <w:pPr>
                    <w:pStyle w:val="Default"/>
                    <w:numPr>
                      <w:ilvl w:val="0"/>
                      <w:numId w:val="4"/>
                    </w:num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Debugging skills</w:t>
                  </w:r>
                </w:p>
                <w:p w14:paraId="3A32DF4F" w14:textId="7BE2A876" w:rsidR="00F44694" w:rsidRDefault="00F44694" w:rsidP="00F44694">
                  <w:pPr>
                    <w:pStyle w:val="Default"/>
                    <w:numPr>
                      <w:ilvl w:val="0"/>
                      <w:numId w:val="4"/>
                    </w:num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Innovative thinking</w:t>
                  </w:r>
                </w:p>
                <w:p w14:paraId="41659FFE" w14:textId="1A1B9994" w:rsidR="00F44694" w:rsidRDefault="00F44694" w:rsidP="00F44694">
                  <w:pPr>
                    <w:pStyle w:val="Default"/>
                    <w:numPr>
                      <w:ilvl w:val="0"/>
                      <w:numId w:val="4"/>
                    </w:num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I can handle pressure</w:t>
                  </w:r>
                </w:p>
                <w:p w14:paraId="2FDF8BAC" w14:textId="6BBEDAC3" w:rsidR="00F44694" w:rsidRDefault="00F44694" w:rsidP="00F44694">
                  <w:pPr>
                    <w:pStyle w:val="Default"/>
                    <w:numPr>
                      <w:ilvl w:val="0"/>
                      <w:numId w:val="4"/>
                    </w:num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lastRenderedPageBreak/>
                    <w:t>Taking initiative</w:t>
                  </w:r>
                </w:p>
                <w:p w14:paraId="13DB4CD9" w14:textId="7950781C" w:rsidR="00F44694" w:rsidRDefault="00F44694" w:rsidP="00F44694">
                  <w:pPr>
                    <w:pStyle w:val="Default"/>
                    <w:numPr>
                      <w:ilvl w:val="0"/>
                      <w:numId w:val="4"/>
                    </w:numPr>
                    <w:rPr>
                      <w:sz w:val="22"/>
                      <w:szCs w:val="22"/>
                    </w:rPr>
                  </w:pPr>
                  <w:proofErr w:type="spellStart"/>
                  <w:r>
                    <w:rPr>
                      <w:sz w:val="22"/>
                      <w:szCs w:val="22"/>
                    </w:rPr>
                    <w:t>Intutive</w:t>
                  </w:r>
                  <w:proofErr w:type="spellEnd"/>
                  <w:r>
                    <w:rPr>
                      <w:sz w:val="22"/>
                      <w:szCs w:val="22"/>
                    </w:rPr>
                    <w:t xml:space="preserve"> thinking</w:t>
                  </w:r>
                </w:p>
                <w:p w14:paraId="1F1CBE9D" w14:textId="79C56F32" w:rsidR="00F44694" w:rsidRDefault="00F44694" w:rsidP="00F44694">
                  <w:pPr>
                    <w:pStyle w:val="Default"/>
                    <w:numPr>
                      <w:ilvl w:val="0"/>
                      <w:numId w:val="4"/>
                    </w:numPr>
                    <w:rPr>
                      <w:sz w:val="22"/>
                      <w:szCs w:val="22"/>
                    </w:rPr>
                  </w:pPr>
                  <w:proofErr w:type="gramStart"/>
                  <w:r>
                    <w:rPr>
                      <w:sz w:val="22"/>
                      <w:szCs w:val="22"/>
                    </w:rPr>
                    <w:t>Team work</w:t>
                  </w:r>
                  <w:proofErr w:type="gramEnd"/>
                </w:p>
                <w:p w14:paraId="2647C66E" w14:textId="2A9427C7" w:rsidR="00F44694" w:rsidRDefault="00F44694" w:rsidP="00F44694">
                  <w:pPr>
                    <w:pStyle w:val="Default"/>
                    <w:rPr>
                      <w:sz w:val="22"/>
                      <w:szCs w:val="22"/>
                    </w:rPr>
                  </w:pPr>
                </w:p>
                <w:p w14:paraId="10C6D184" w14:textId="1782A8A0" w:rsidR="00F44694" w:rsidRPr="00FB316A" w:rsidRDefault="00F44694" w:rsidP="00F44694">
                  <w:pPr>
                    <w:pStyle w:val="Default"/>
                    <w:rPr>
                      <w:sz w:val="34"/>
                      <w:szCs w:val="34"/>
                    </w:rPr>
                  </w:pPr>
                  <w:r w:rsidRPr="00FB316A">
                    <w:rPr>
                      <w:sz w:val="34"/>
                      <w:szCs w:val="34"/>
                    </w:rPr>
                    <w:t>Weakness</w:t>
                  </w:r>
                </w:p>
                <w:p w14:paraId="0A8BBA53" w14:textId="2D77BE79" w:rsidR="00F44694" w:rsidRDefault="00F44694" w:rsidP="00F44694">
                  <w:pPr>
                    <w:pStyle w:val="Default"/>
                    <w:rPr>
                      <w:sz w:val="22"/>
                      <w:szCs w:val="22"/>
                    </w:rPr>
                  </w:pPr>
                </w:p>
                <w:p w14:paraId="65D2E3E6" w14:textId="7C62B026" w:rsidR="00F44694" w:rsidRDefault="00F44694" w:rsidP="00F44694">
                  <w:pPr>
                    <w:pStyle w:val="Default"/>
                    <w:numPr>
                      <w:ilvl w:val="0"/>
                      <w:numId w:val="5"/>
                    </w:num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Looses creativity when I work under lots of pressure and deadlines</w:t>
                  </w:r>
                </w:p>
                <w:p w14:paraId="710C9006" w14:textId="1A28206E" w:rsidR="00F44694" w:rsidRDefault="00F44694" w:rsidP="00F44694">
                  <w:pPr>
                    <w:pStyle w:val="Default"/>
                    <w:numPr>
                      <w:ilvl w:val="0"/>
                      <w:numId w:val="5"/>
                    </w:num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Too detail oriented which can thwart my progress sometimes.</w:t>
                  </w:r>
                </w:p>
                <w:p w14:paraId="1070E7F1" w14:textId="7A6B9E3D" w:rsidR="00F44694" w:rsidRDefault="003A0D56" w:rsidP="00F44694">
                  <w:pPr>
                    <w:pStyle w:val="Default"/>
                    <w:numPr>
                      <w:ilvl w:val="0"/>
                      <w:numId w:val="5"/>
                    </w:num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Doing highly ambitious tasks which I end giving it up.</w:t>
                  </w:r>
                </w:p>
                <w:p w14:paraId="0DA28BDD" w14:textId="72095F31" w:rsidR="003A0D56" w:rsidRPr="00F44694" w:rsidRDefault="003A0D56" w:rsidP="00F44694">
                  <w:pPr>
                    <w:pStyle w:val="Default"/>
                    <w:numPr>
                      <w:ilvl w:val="0"/>
                      <w:numId w:val="5"/>
                    </w:numPr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Sometimes I overthink a problem which results in complicated solution to a rather simple problem.</w:t>
                  </w:r>
                </w:p>
                <w:p w14:paraId="0B23C836" w14:textId="77777777" w:rsidR="00F44694" w:rsidRDefault="00F44694" w:rsidP="002C6151">
                  <w:pPr>
                    <w:pStyle w:val="Default"/>
                    <w:rPr>
                      <w:b/>
                      <w:bCs/>
                      <w:sz w:val="22"/>
                      <w:szCs w:val="22"/>
                    </w:rPr>
                  </w:pPr>
                </w:p>
                <w:p w14:paraId="2FD4A24C" w14:textId="0C3FEAEA" w:rsidR="00F44694" w:rsidRPr="00B2100E" w:rsidRDefault="00F44694" w:rsidP="002C6151">
                  <w:pPr>
                    <w:pStyle w:val="Default"/>
                    <w:rPr>
                      <w:b/>
                      <w:bCs/>
                      <w:sz w:val="22"/>
                      <w:szCs w:val="22"/>
                    </w:rPr>
                  </w:pPr>
                </w:p>
              </w:tc>
            </w:tr>
          </w:tbl>
          <w:p w14:paraId="5D883A77" w14:textId="77777777" w:rsidR="002C6151" w:rsidRPr="002C6151" w:rsidRDefault="002C6151">
            <w:pPr>
              <w:pStyle w:val="Default"/>
              <w:rPr>
                <w:sz w:val="20"/>
                <w:szCs w:val="20"/>
              </w:rPr>
            </w:pPr>
          </w:p>
          <w:p w14:paraId="57A8B57A" w14:textId="3A9226CD" w:rsidR="00AD0E0B" w:rsidRDefault="00AD0E0B">
            <w:pPr>
              <w:pStyle w:val="Default"/>
              <w:rPr>
                <w:sz w:val="20"/>
                <w:szCs w:val="20"/>
              </w:rPr>
            </w:pPr>
          </w:p>
        </w:tc>
      </w:tr>
    </w:tbl>
    <w:p w14:paraId="27CE2D81" w14:textId="77777777" w:rsidR="0094120B" w:rsidRDefault="0094120B"/>
    <w:sectPr w:rsidR="009412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875477"/>
    <w:multiLevelType w:val="hybridMultilevel"/>
    <w:tmpl w:val="2B06C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061BB9"/>
    <w:multiLevelType w:val="hybridMultilevel"/>
    <w:tmpl w:val="5796765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5EFD4EF7"/>
    <w:multiLevelType w:val="hybridMultilevel"/>
    <w:tmpl w:val="3CD62F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7D0449"/>
    <w:multiLevelType w:val="hybridMultilevel"/>
    <w:tmpl w:val="27CC2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AD6969"/>
    <w:multiLevelType w:val="hybridMultilevel"/>
    <w:tmpl w:val="627A5A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zMLQ0sbAwMzO3NDRW0lEKTi0uzszPAykwrAUAVUqeiSwAAAA="/>
  </w:docVars>
  <w:rsids>
    <w:rsidRoot w:val="00AD0E0B"/>
    <w:rsid w:val="00113397"/>
    <w:rsid w:val="001F2876"/>
    <w:rsid w:val="002C6151"/>
    <w:rsid w:val="003A0D56"/>
    <w:rsid w:val="00495228"/>
    <w:rsid w:val="00682D27"/>
    <w:rsid w:val="00687F12"/>
    <w:rsid w:val="007F4430"/>
    <w:rsid w:val="008E5450"/>
    <w:rsid w:val="0094120B"/>
    <w:rsid w:val="00AD0E0B"/>
    <w:rsid w:val="00B2100E"/>
    <w:rsid w:val="00C83F0C"/>
    <w:rsid w:val="00DF27DB"/>
    <w:rsid w:val="00E26713"/>
    <w:rsid w:val="00E40044"/>
    <w:rsid w:val="00F44694"/>
    <w:rsid w:val="00FB316A"/>
    <w:rsid w:val="00FE4D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9C0F06"/>
  <w15:chartTrackingRefBased/>
  <w15:docId w15:val="{E0667489-38D4-4212-8EE5-F84585038B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D0E0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1</TotalTime>
  <Pages>4</Pages>
  <Words>871</Words>
  <Characters>497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ta, Neet Mehulkumar</dc:creator>
  <cp:keywords/>
  <dc:description/>
  <cp:lastModifiedBy>Mehta, Neet Mehulkumar</cp:lastModifiedBy>
  <cp:revision>1</cp:revision>
  <dcterms:created xsi:type="dcterms:W3CDTF">2021-10-26T00:32:00Z</dcterms:created>
  <dcterms:modified xsi:type="dcterms:W3CDTF">2021-10-26T20:44:00Z</dcterms:modified>
</cp:coreProperties>
</file>